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83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5604"/>
        <w:gridCol w:w="1438"/>
      </w:tblGrid>
      <w:tr w:rsidR="00C61AA9" w:rsidRPr="00243EA5" w14:paraId="77C3862B" w14:textId="77777777" w:rsidTr="00311A1F">
        <w:trPr>
          <w:trHeight w:val="1979"/>
        </w:trPr>
        <w:tc>
          <w:tcPr>
            <w:tcW w:w="920" w:type="pct"/>
          </w:tcPr>
          <w:p w14:paraId="3BD84130" w14:textId="77777777" w:rsidR="00C61AA9" w:rsidRPr="00B916ED" w:rsidRDefault="00C61AA9" w:rsidP="003E74D8">
            <w:pPr>
              <w:tabs>
                <w:tab w:val="left" w:pos="720"/>
              </w:tabs>
              <w:rPr>
                <w:rFonts w:ascii="Gill Sans" w:eastAsia="Calibri" w:hAnsi="Gill Sans" w:cs="Gill Sans"/>
                <w:color w:val="2B33A1"/>
                <w:sz w:val="2"/>
                <w:szCs w:val="2"/>
              </w:rPr>
            </w:pPr>
            <w:r w:rsidRPr="00B916ED">
              <w:rPr>
                <w:rFonts w:ascii="Gill Sans" w:eastAsia="Calibri" w:hAnsi="Gill Sans" w:cs="Gill Sans"/>
                <w:noProof/>
                <w:color w:val="2B33A1"/>
                <w:sz w:val="2"/>
                <w:szCs w:val="2"/>
              </w:rPr>
              <w:drawing>
                <wp:anchor distT="0" distB="0" distL="114300" distR="114300" simplePos="0" relativeHeight="251659264" behindDoc="1" locked="0" layoutInCell="1" allowOverlap="1" wp14:anchorId="46DCC972" wp14:editId="1F28E7E4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-3175</wp:posOffset>
                  </wp:positionV>
                  <wp:extent cx="885825" cy="904875"/>
                  <wp:effectExtent l="19050" t="0" r="9525" b="0"/>
                  <wp:wrapTight wrapText="bothSides">
                    <wp:wrapPolygon edited="0">
                      <wp:start x="-465" y="0"/>
                      <wp:lineTo x="-465" y="21373"/>
                      <wp:lineTo x="21832" y="21373"/>
                      <wp:lineTo x="21832" y="0"/>
                      <wp:lineTo x="-465" y="0"/>
                    </wp:wrapPolygon>
                  </wp:wrapTight>
                  <wp:docPr id="2" name="Picture 1" descr="http://www.orachchaim.org/images/oc_da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http://www.orachchaim.org/images/oc_da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82" w:type="pct"/>
          </w:tcPr>
          <w:p w14:paraId="724998C3" w14:textId="77777777" w:rsidR="00C61AA9" w:rsidRDefault="00C61AA9" w:rsidP="003E74D8">
            <w:pPr>
              <w:tabs>
                <w:tab w:val="left" w:pos="17"/>
              </w:tabs>
              <w:spacing w:line="216" w:lineRule="auto"/>
              <w:rPr>
                <w:rFonts w:eastAsia="Calibri" w:cs="Narkisim"/>
                <w:color w:val="1F497D" w:themeColor="text2"/>
                <w:sz w:val="48"/>
                <w:szCs w:val="64"/>
                <w:rtl/>
                <w:lang w:bidi="he-IL"/>
              </w:rPr>
            </w:pPr>
            <w:r w:rsidRPr="007B6299">
              <w:rPr>
                <w:rFonts w:eastAsia="Calibri" w:cs="Narkisim" w:hint="cs"/>
                <w:color w:val="1F497D" w:themeColor="text2"/>
                <w:sz w:val="48"/>
                <w:szCs w:val="64"/>
                <w:rtl/>
                <w:lang w:bidi="he-IL"/>
              </w:rPr>
              <w:t>ק״ק ארח</w:t>
            </w:r>
            <w:r w:rsidRPr="007B6299">
              <w:rPr>
                <w:rFonts w:eastAsia="Calibri" w:cs="Narkisim"/>
                <w:color w:val="1F497D" w:themeColor="text2"/>
                <w:sz w:val="48"/>
                <w:szCs w:val="64"/>
                <w:rtl/>
                <w:lang w:bidi="he-IL"/>
              </w:rPr>
              <w:t xml:space="preserve"> </w:t>
            </w:r>
            <w:r w:rsidRPr="007B6299">
              <w:rPr>
                <w:rFonts w:eastAsia="Calibri" w:cs="Narkisim" w:hint="cs"/>
                <w:color w:val="1F497D" w:themeColor="text2"/>
                <w:sz w:val="48"/>
                <w:szCs w:val="64"/>
                <w:rtl/>
                <w:lang w:bidi="he-IL"/>
              </w:rPr>
              <w:t>חיים</w:t>
            </w:r>
          </w:p>
          <w:p w14:paraId="0C76783D" w14:textId="77777777" w:rsidR="00C61AA9" w:rsidRPr="00B916ED" w:rsidRDefault="00C61AA9" w:rsidP="003E74D8">
            <w:pPr>
              <w:tabs>
                <w:tab w:val="left" w:pos="17"/>
              </w:tabs>
              <w:spacing w:line="216" w:lineRule="auto"/>
              <w:rPr>
                <w:rFonts w:ascii="Berlin Sans FB" w:eastAsia="Calibri" w:hAnsi="Berlin Sans FB" w:cs="Narkisim"/>
                <w:color w:val="1F497D" w:themeColor="text2"/>
                <w:sz w:val="58"/>
                <w:szCs w:val="64"/>
                <w:u w:val="single"/>
              </w:rPr>
            </w:pPr>
            <w:r w:rsidRPr="00B916ED">
              <w:rPr>
                <w:rFonts w:ascii="Berlin Sans FB" w:eastAsia="Calibri" w:hAnsi="Berlin Sans FB" w:cs="Narkisim"/>
                <w:color w:val="1F497D" w:themeColor="text2"/>
                <w:sz w:val="58"/>
                <w:szCs w:val="64"/>
                <w:u w:val="single"/>
              </w:rPr>
              <w:t>Congregation Orach Chaim</w:t>
            </w:r>
          </w:p>
          <w:p w14:paraId="37EF7854" w14:textId="77777777" w:rsidR="00C61AA9" w:rsidRPr="00B916ED" w:rsidRDefault="00C61AA9" w:rsidP="00C61AA9">
            <w:pPr>
              <w:tabs>
                <w:tab w:val="left" w:pos="720"/>
              </w:tabs>
              <w:ind w:right="-168"/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</w:pP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 xml:space="preserve">1459 Lexington Avenue </w:t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sym w:font="Wingdings" w:char="F0A7"/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 xml:space="preserve"> New York, NY 10128 </w:t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sym w:font="Wingdings" w:char="F0A7"/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 xml:space="preserve"> T: </w:t>
            </w:r>
            <w:r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>(</w:t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>212</w:t>
            </w:r>
            <w:r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 xml:space="preserve">) </w:t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 xml:space="preserve">722-6566 </w:t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sym w:font="Wingdings" w:char="F0A7"/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 xml:space="preserve"> F: 212-427-0980 </w:t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sym w:font="Wingdings" w:char="F0A7"/>
            </w:r>
            <w:r w:rsidRPr="00CD3C68">
              <w:rPr>
                <w:rFonts w:ascii="Berlin Sans FB" w:eastAsia="Calibri" w:hAnsi="Berlin Sans FB" w:cs="Gill Sans"/>
                <w:color w:val="1F497D" w:themeColor="text2"/>
                <w:sz w:val="15"/>
                <w:szCs w:val="15"/>
              </w:rPr>
              <w:t xml:space="preserve"> www.OrachChaim.org</w:t>
            </w:r>
          </w:p>
        </w:tc>
        <w:tc>
          <w:tcPr>
            <w:tcW w:w="799" w:type="pct"/>
          </w:tcPr>
          <w:p w14:paraId="78E802E2" w14:textId="77777777" w:rsidR="00C61AA9" w:rsidRPr="00243EA5" w:rsidRDefault="00C61AA9" w:rsidP="00C61AA9">
            <w:pPr>
              <w:tabs>
                <w:tab w:val="left" w:pos="720"/>
              </w:tabs>
              <w:jc w:val="right"/>
              <w:rPr>
                <w:rFonts w:ascii="Courier New" w:eastAsia="Calibri" w:hAnsi="Courier New" w:cs="Courier New"/>
                <w:color w:val="7F7F7F" w:themeColor="text1" w:themeTint="80"/>
                <w:sz w:val="24"/>
                <w:szCs w:val="24"/>
              </w:rPr>
            </w:pPr>
            <w:r w:rsidRPr="00920A3E">
              <w:rPr>
                <w:rFonts w:ascii="Microsoft Sans Serif" w:eastAsia="Calibri" w:hAnsi="Microsoft Sans Serif" w:cs="Microsoft Sans Serif"/>
                <w:sz w:val="20"/>
                <w:szCs w:val="20"/>
                <w:rtl/>
                <w:lang w:bidi="he-IL"/>
              </w:rPr>
              <w:t>בס״ד</w:t>
            </w:r>
            <w:r>
              <w:rPr>
                <w:rFonts w:ascii="Microsoft Sans Serif" w:eastAsia="Calibri" w:hAnsi="Microsoft Sans Serif" w:cs="Microsoft Sans Serif"/>
                <w:color w:val="2B33A1"/>
                <w:sz w:val="20"/>
                <w:szCs w:val="20"/>
                <w:rtl/>
                <w:lang w:bidi="he-IL"/>
              </w:rPr>
              <w:t xml:space="preserve">     </w:t>
            </w:r>
            <w:r>
              <w:rPr>
                <w:rFonts w:eastAsia="Calibri" w:cs="Narkisim"/>
                <w:color w:val="1F497D" w:themeColor="text2"/>
                <w:sz w:val="48"/>
                <w:szCs w:val="64"/>
                <w:rtl/>
                <w:lang w:bidi="he-IL"/>
              </w:rPr>
              <w:t xml:space="preserve">   </w:t>
            </w:r>
          </w:p>
        </w:tc>
      </w:tr>
    </w:tbl>
    <w:p w14:paraId="22FF1962" w14:textId="77777777" w:rsidR="00FD73D4" w:rsidRDefault="00FD73D4">
      <w:pPr>
        <w:jc w:val="center"/>
        <w:rPr>
          <w:rFonts w:ascii="Berlin Sans FB Demi" w:hAnsi="Berlin Sans FB Demi"/>
          <w:b/>
          <w:bCs/>
          <w:sz w:val="28"/>
        </w:rPr>
      </w:pPr>
    </w:p>
    <w:p w14:paraId="2F7D7E86" w14:textId="77777777" w:rsidR="00C61AA9" w:rsidRPr="00C61AA9" w:rsidRDefault="00C61AA9">
      <w:pPr>
        <w:jc w:val="center"/>
        <w:rPr>
          <w:rFonts w:ascii="Berlin Sans FB Demi" w:hAnsi="Berlin Sans FB Demi"/>
          <w:b/>
          <w:bCs/>
          <w:sz w:val="28"/>
        </w:rPr>
      </w:pPr>
    </w:p>
    <w:p w14:paraId="7C6B9DD0" w14:textId="77777777" w:rsidR="00FD73D4" w:rsidRPr="00C61AA9" w:rsidRDefault="00C61AA9">
      <w:pPr>
        <w:jc w:val="center"/>
        <w:rPr>
          <w:rFonts w:ascii="Berlin Sans FB Demi" w:hAnsi="Berlin Sans FB Demi"/>
          <w:b/>
          <w:bCs/>
          <w:sz w:val="34"/>
          <w:szCs w:val="34"/>
        </w:rPr>
      </w:pPr>
      <w:r w:rsidRPr="00C61AA9">
        <w:rPr>
          <w:rFonts w:ascii="Berlin Sans FB Demi" w:hAnsi="Berlin Sans FB Demi"/>
          <w:b/>
          <w:bCs/>
          <w:sz w:val="34"/>
          <w:szCs w:val="34"/>
        </w:rPr>
        <w:t>OCTC</w:t>
      </w:r>
      <w:r>
        <w:rPr>
          <w:rFonts w:ascii="Berlin Sans FB Demi" w:hAnsi="Berlin Sans FB Demi"/>
          <w:b/>
          <w:bCs/>
          <w:sz w:val="34"/>
          <w:szCs w:val="34"/>
        </w:rPr>
        <w:t xml:space="preserve"> - </w:t>
      </w:r>
      <w:r w:rsidRPr="00C61AA9">
        <w:rPr>
          <w:rFonts w:ascii="Berlin Sans FB Demi" w:hAnsi="Berlin Sans FB Demi"/>
          <w:b/>
          <w:bCs/>
          <w:sz w:val="34"/>
          <w:szCs w:val="34"/>
        </w:rPr>
        <w:t xml:space="preserve">ORACH CHAIM </w:t>
      </w:r>
      <w:r w:rsidR="0042176E" w:rsidRPr="00C61AA9">
        <w:rPr>
          <w:rFonts w:ascii="Berlin Sans FB Demi" w:hAnsi="Berlin Sans FB Demi"/>
          <w:b/>
          <w:bCs/>
          <w:sz w:val="34"/>
          <w:szCs w:val="34"/>
        </w:rPr>
        <w:t>TODDLER CENTER</w:t>
      </w:r>
    </w:p>
    <w:p w14:paraId="47922B2D" w14:textId="038C91FA" w:rsidR="005E2A27" w:rsidRPr="00C61AA9" w:rsidRDefault="005E2A27">
      <w:pPr>
        <w:jc w:val="center"/>
        <w:rPr>
          <w:rFonts w:ascii="Berlin Sans FB Demi" w:hAnsi="Berlin Sans FB Demi"/>
          <w:b/>
          <w:bCs/>
          <w:sz w:val="28"/>
        </w:rPr>
      </w:pPr>
      <w:r w:rsidRPr="00C61AA9">
        <w:rPr>
          <w:rFonts w:ascii="Berlin Sans FB Demi" w:hAnsi="Berlin Sans FB Demi"/>
          <w:b/>
          <w:bCs/>
          <w:sz w:val="28"/>
        </w:rPr>
        <w:t>Tuesday</w:t>
      </w:r>
      <w:r w:rsidR="00C61AA9">
        <w:rPr>
          <w:rFonts w:ascii="Berlin Sans FB Demi" w:hAnsi="Berlin Sans FB Demi"/>
          <w:b/>
          <w:bCs/>
          <w:sz w:val="28"/>
        </w:rPr>
        <w:t xml:space="preserve"> &amp; </w:t>
      </w:r>
      <w:r w:rsidRPr="00C61AA9">
        <w:rPr>
          <w:rFonts w:ascii="Berlin Sans FB Demi" w:hAnsi="Berlin Sans FB Demi"/>
          <w:b/>
          <w:bCs/>
          <w:sz w:val="28"/>
        </w:rPr>
        <w:t>Thursday Program</w:t>
      </w:r>
      <w:r w:rsidR="00C61AA9">
        <w:rPr>
          <w:rFonts w:ascii="Berlin Sans FB Demi" w:hAnsi="Berlin Sans FB Demi"/>
          <w:b/>
          <w:bCs/>
          <w:sz w:val="28"/>
        </w:rPr>
        <w:t xml:space="preserve"> / </w:t>
      </w:r>
      <w:r w:rsidR="006654A3">
        <w:rPr>
          <w:rFonts w:ascii="Berlin Sans FB Demi" w:hAnsi="Berlin Sans FB Demi"/>
          <w:b/>
          <w:bCs/>
          <w:sz w:val="28"/>
        </w:rPr>
        <w:t>January 20</w:t>
      </w:r>
      <w:r w:rsidR="0077687E">
        <w:rPr>
          <w:rFonts w:ascii="Berlin Sans FB Demi" w:hAnsi="Berlin Sans FB Demi"/>
          <w:b/>
          <w:bCs/>
          <w:sz w:val="28"/>
        </w:rPr>
        <w:t>20</w:t>
      </w:r>
      <w:r w:rsidR="00C61AA9" w:rsidRPr="00C61AA9">
        <w:rPr>
          <w:rFonts w:ascii="Berlin Sans FB Demi" w:hAnsi="Berlin Sans FB Demi"/>
          <w:b/>
          <w:bCs/>
          <w:sz w:val="28"/>
        </w:rPr>
        <w:t xml:space="preserve"> - June </w:t>
      </w:r>
      <w:r w:rsidR="00E85E8A">
        <w:rPr>
          <w:rFonts w:ascii="Berlin Sans FB Demi" w:hAnsi="Berlin Sans FB Demi"/>
          <w:b/>
          <w:bCs/>
          <w:sz w:val="28"/>
        </w:rPr>
        <w:t>20</w:t>
      </w:r>
      <w:r w:rsidR="0077687E">
        <w:rPr>
          <w:rFonts w:ascii="Berlin Sans FB Demi" w:hAnsi="Berlin Sans FB Demi"/>
          <w:b/>
          <w:bCs/>
          <w:sz w:val="28"/>
        </w:rPr>
        <w:t>20</w:t>
      </w:r>
    </w:p>
    <w:p w14:paraId="4D8F2581" w14:textId="77777777" w:rsidR="007325F7" w:rsidRPr="00C61AA9" w:rsidRDefault="007325F7">
      <w:pPr>
        <w:jc w:val="center"/>
        <w:rPr>
          <w:rFonts w:ascii="Berlin Sans FB Demi" w:hAnsi="Berlin Sans FB Demi"/>
          <w:sz w:val="18"/>
        </w:rPr>
      </w:pPr>
    </w:p>
    <w:p w14:paraId="079E9CA2" w14:textId="77777777" w:rsidR="0042176E" w:rsidRPr="006835E0" w:rsidRDefault="0042176E" w:rsidP="00C61AA9">
      <w:pPr>
        <w:jc w:val="center"/>
        <w:rPr>
          <w:rFonts w:ascii="Berlin Sans FB Demi" w:hAnsi="Berlin Sans FB Demi"/>
          <w:sz w:val="28"/>
          <w:szCs w:val="28"/>
        </w:rPr>
      </w:pPr>
      <w:r w:rsidRPr="006835E0">
        <w:rPr>
          <w:rFonts w:ascii="Berlin Sans FB Demi" w:hAnsi="Berlin Sans FB Demi"/>
          <w:sz w:val="28"/>
          <w:szCs w:val="28"/>
        </w:rPr>
        <w:t>Application for Admission</w:t>
      </w:r>
    </w:p>
    <w:p w14:paraId="6AEBB35D" w14:textId="77777777" w:rsidR="0042176E" w:rsidRPr="00C61AA9" w:rsidRDefault="0042176E" w:rsidP="0042176E">
      <w:pPr>
        <w:rPr>
          <w:rFonts w:ascii="Berlin Sans FB" w:hAnsi="Berlin Sans FB"/>
          <w:sz w:val="22"/>
        </w:rPr>
      </w:pPr>
    </w:p>
    <w:p w14:paraId="6F4CDFAF" w14:textId="1924CD38" w:rsidR="005E2A27" w:rsidRDefault="00971A6C" w:rsidP="0042176E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Children born from August 1,</w:t>
      </w:r>
      <w:r w:rsidR="005E2A27" w:rsidRPr="00C61AA9">
        <w:rPr>
          <w:rFonts w:ascii="Berlin Sans FB" w:hAnsi="Berlin Sans FB"/>
          <w:sz w:val="22"/>
        </w:rPr>
        <w:t xml:space="preserve"> </w:t>
      </w:r>
      <w:r w:rsidRPr="00C61AA9">
        <w:rPr>
          <w:rFonts w:ascii="Berlin Sans FB" w:hAnsi="Berlin Sans FB"/>
          <w:sz w:val="22"/>
        </w:rPr>
        <w:t>20</w:t>
      </w:r>
      <w:r w:rsidR="00E85E8A">
        <w:rPr>
          <w:rFonts w:ascii="Berlin Sans FB" w:hAnsi="Berlin Sans FB"/>
          <w:sz w:val="22"/>
        </w:rPr>
        <w:t>1</w:t>
      </w:r>
      <w:r w:rsidR="0077687E">
        <w:rPr>
          <w:rFonts w:ascii="Berlin Sans FB" w:hAnsi="Berlin Sans FB"/>
          <w:sz w:val="22"/>
        </w:rPr>
        <w:t>7</w:t>
      </w:r>
      <w:r w:rsidR="006835E0">
        <w:rPr>
          <w:rFonts w:ascii="Berlin Sans FB" w:hAnsi="Berlin Sans FB"/>
          <w:sz w:val="22"/>
        </w:rPr>
        <w:t xml:space="preserve"> </w:t>
      </w:r>
      <w:r w:rsidR="006654A3">
        <w:rPr>
          <w:rFonts w:ascii="Berlin Sans FB" w:hAnsi="Berlin Sans FB"/>
          <w:sz w:val="22"/>
        </w:rPr>
        <w:t>–</w:t>
      </w:r>
      <w:r w:rsidR="006835E0">
        <w:rPr>
          <w:rFonts w:ascii="Berlin Sans FB" w:hAnsi="Berlin Sans FB"/>
          <w:sz w:val="22"/>
        </w:rPr>
        <w:t xml:space="preserve"> </w:t>
      </w:r>
      <w:r w:rsidR="008A620D">
        <w:rPr>
          <w:rFonts w:ascii="Berlin Sans FB" w:hAnsi="Berlin Sans FB"/>
          <w:sz w:val="22"/>
        </w:rPr>
        <w:t>February 28</w:t>
      </w:r>
      <w:r w:rsidR="00E85E8A">
        <w:rPr>
          <w:rFonts w:ascii="Berlin Sans FB" w:hAnsi="Berlin Sans FB"/>
          <w:sz w:val="22"/>
        </w:rPr>
        <w:t>, 201</w:t>
      </w:r>
      <w:r w:rsidR="0077687E">
        <w:rPr>
          <w:rFonts w:ascii="Berlin Sans FB" w:hAnsi="Berlin Sans FB"/>
          <w:sz w:val="22"/>
        </w:rPr>
        <w:t>8</w:t>
      </w:r>
      <w:r w:rsidR="004B0EF4">
        <w:rPr>
          <w:rFonts w:ascii="Berlin Sans FB" w:hAnsi="Berlin Sans FB"/>
          <w:sz w:val="22"/>
        </w:rPr>
        <w:t xml:space="preserve"> </w:t>
      </w:r>
      <w:r w:rsidR="005E2A27" w:rsidRPr="00C61AA9">
        <w:rPr>
          <w:rFonts w:ascii="Berlin Sans FB" w:hAnsi="Berlin Sans FB"/>
          <w:sz w:val="22"/>
        </w:rPr>
        <w:t>are eligible to apply for the Tuesday</w:t>
      </w:r>
      <w:r w:rsidR="00C61AA9">
        <w:rPr>
          <w:rFonts w:ascii="Berlin Sans FB" w:hAnsi="Berlin Sans FB"/>
          <w:sz w:val="22"/>
        </w:rPr>
        <w:t xml:space="preserve"> &amp; </w:t>
      </w:r>
      <w:r w:rsidR="005E2A27" w:rsidRPr="00C61AA9">
        <w:rPr>
          <w:rFonts w:ascii="Berlin Sans FB" w:hAnsi="Berlin Sans FB"/>
          <w:sz w:val="22"/>
        </w:rPr>
        <w:t>Thurs</w:t>
      </w:r>
      <w:r w:rsidR="004B0EF4">
        <w:rPr>
          <w:rFonts w:ascii="Berlin Sans FB" w:hAnsi="Berlin Sans FB"/>
          <w:sz w:val="22"/>
        </w:rPr>
        <w:t xml:space="preserve">day program beginning on </w:t>
      </w:r>
      <w:r w:rsidR="006654A3">
        <w:rPr>
          <w:rFonts w:ascii="Berlin Sans FB" w:hAnsi="Berlin Sans FB"/>
          <w:b/>
          <w:sz w:val="22"/>
        </w:rPr>
        <w:t>January</w:t>
      </w:r>
      <w:r w:rsidR="005E2A27" w:rsidRPr="006835E0">
        <w:rPr>
          <w:rFonts w:ascii="Berlin Sans FB" w:hAnsi="Berlin Sans FB"/>
          <w:b/>
          <w:sz w:val="22"/>
        </w:rPr>
        <w:t xml:space="preserve"> </w:t>
      </w:r>
      <w:r w:rsidR="0077687E">
        <w:rPr>
          <w:rFonts w:ascii="Berlin Sans FB" w:hAnsi="Berlin Sans FB"/>
          <w:b/>
          <w:sz w:val="22"/>
        </w:rPr>
        <w:t>7</w:t>
      </w:r>
      <w:r w:rsidR="005E2A27" w:rsidRPr="006835E0">
        <w:rPr>
          <w:rFonts w:ascii="Berlin Sans FB" w:hAnsi="Berlin Sans FB"/>
          <w:b/>
          <w:sz w:val="22"/>
        </w:rPr>
        <w:t>, 20</w:t>
      </w:r>
      <w:r w:rsidR="0077687E">
        <w:rPr>
          <w:rFonts w:ascii="Berlin Sans FB" w:hAnsi="Berlin Sans FB"/>
          <w:b/>
          <w:sz w:val="22"/>
        </w:rPr>
        <w:t>20</w:t>
      </w:r>
      <w:r w:rsidR="005E2A27" w:rsidRPr="00C61AA9">
        <w:rPr>
          <w:rFonts w:ascii="Berlin Sans FB" w:hAnsi="Berlin Sans FB"/>
          <w:sz w:val="22"/>
        </w:rPr>
        <w:t>.</w:t>
      </w:r>
      <w:r w:rsidR="00F935BF">
        <w:rPr>
          <w:rFonts w:ascii="Berlin Sans FB" w:hAnsi="Berlin Sans FB"/>
          <w:sz w:val="22"/>
        </w:rPr>
        <w:t xml:space="preserve"> </w:t>
      </w:r>
      <w:r w:rsidR="006835E0" w:rsidRPr="00C61AA9">
        <w:rPr>
          <w:rFonts w:ascii="Berlin Sans FB" w:hAnsi="Berlin Sans FB"/>
          <w:sz w:val="22"/>
        </w:rPr>
        <w:t xml:space="preserve">There is a non-refundable </w:t>
      </w:r>
      <w:r w:rsidR="006835E0">
        <w:rPr>
          <w:rFonts w:ascii="Berlin Sans FB" w:hAnsi="Berlin Sans FB"/>
          <w:sz w:val="22"/>
        </w:rPr>
        <w:t xml:space="preserve">application </w:t>
      </w:r>
      <w:r w:rsidR="006835E0" w:rsidRPr="00C61AA9">
        <w:rPr>
          <w:rFonts w:ascii="Berlin Sans FB" w:hAnsi="Berlin Sans FB"/>
          <w:sz w:val="22"/>
        </w:rPr>
        <w:t xml:space="preserve">fee of $200.00.  </w:t>
      </w:r>
      <w:r w:rsidR="00F935BF">
        <w:rPr>
          <w:rFonts w:ascii="Berlin Sans FB" w:hAnsi="Berlin Sans FB"/>
          <w:sz w:val="22"/>
        </w:rPr>
        <w:t>Note that upon acceptance, payment in full</w:t>
      </w:r>
      <w:r w:rsidR="004F642D">
        <w:rPr>
          <w:rFonts w:ascii="Berlin Sans FB" w:hAnsi="Berlin Sans FB"/>
          <w:sz w:val="22"/>
        </w:rPr>
        <w:t xml:space="preserve"> of $5,500</w:t>
      </w:r>
      <w:r w:rsidR="00F935BF">
        <w:rPr>
          <w:rFonts w:ascii="Berlin Sans FB" w:hAnsi="Berlin Sans FB"/>
          <w:sz w:val="22"/>
        </w:rPr>
        <w:t xml:space="preserve"> is </w:t>
      </w:r>
      <w:r w:rsidR="006835E0">
        <w:rPr>
          <w:rFonts w:ascii="Berlin Sans FB" w:hAnsi="Berlin Sans FB"/>
          <w:sz w:val="22"/>
        </w:rPr>
        <w:t>due</w:t>
      </w:r>
      <w:r w:rsidR="00F935BF">
        <w:rPr>
          <w:rFonts w:ascii="Berlin Sans FB" w:hAnsi="Berlin Sans FB"/>
          <w:sz w:val="22"/>
        </w:rPr>
        <w:t xml:space="preserve"> </w:t>
      </w:r>
      <w:r w:rsidR="006835E0">
        <w:rPr>
          <w:rFonts w:ascii="Berlin Sans FB" w:hAnsi="Berlin Sans FB"/>
          <w:sz w:val="22"/>
        </w:rPr>
        <w:t>by</w:t>
      </w:r>
      <w:r w:rsidR="00F935BF">
        <w:rPr>
          <w:rFonts w:ascii="Berlin Sans FB" w:hAnsi="Berlin Sans FB"/>
          <w:sz w:val="22"/>
        </w:rPr>
        <w:t xml:space="preserve"> </w:t>
      </w:r>
      <w:r w:rsidR="006654A3">
        <w:rPr>
          <w:rFonts w:ascii="Berlin Sans FB" w:hAnsi="Berlin Sans FB"/>
          <w:sz w:val="22"/>
        </w:rPr>
        <w:t>Decembe</w:t>
      </w:r>
      <w:r w:rsidR="004B0EF4">
        <w:rPr>
          <w:rFonts w:ascii="Berlin Sans FB" w:hAnsi="Berlin Sans FB"/>
          <w:sz w:val="22"/>
        </w:rPr>
        <w:t>r</w:t>
      </w:r>
      <w:r w:rsidR="006835E0">
        <w:rPr>
          <w:rFonts w:ascii="Berlin Sans FB" w:hAnsi="Berlin Sans FB"/>
          <w:sz w:val="22"/>
        </w:rPr>
        <w:t xml:space="preserve"> 30, 20</w:t>
      </w:r>
      <w:r w:rsidR="008A620D">
        <w:rPr>
          <w:rFonts w:ascii="Berlin Sans FB" w:hAnsi="Berlin Sans FB"/>
          <w:sz w:val="22"/>
        </w:rPr>
        <w:t>19</w:t>
      </w:r>
      <w:bookmarkStart w:id="0" w:name="_GoBack"/>
      <w:bookmarkEnd w:id="0"/>
    </w:p>
    <w:p w14:paraId="732E21CD" w14:textId="77777777" w:rsidR="00F935BF" w:rsidRDefault="00F935BF" w:rsidP="0042176E">
      <w:pPr>
        <w:rPr>
          <w:rFonts w:ascii="Berlin Sans FB" w:hAnsi="Berlin Sans FB"/>
          <w:sz w:val="22"/>
        </w:rPr>
      </w:pPr>
    </w:p>
    <w:p w14:paraId="4BD39E99" w14:textId="77777777" w:rsidR="00F935BF" w:rsidRPr="00F935BF" w:rsidRDefault="00F935BF" w:rsidP="00F935BF">
      <w:pPr>
        <w:rPr>
          <w:rFonts w:ascii="Berlin Sans FB Demi" w:hAnsi="Berlin Sans FB Demi"/>
          <w:sz w:val="22"/>
        </w:rPr>
      </w:pPr>
      <w:r w:rsidRPr="00F935BF">
        <w:rPr>
          <w:rFonts w:ascii="Berlin Sans FB Demi" w:hAnsi="Berlin Sans FB Demi"/>
          <w:sz w:val="22"/>
        </w:rPr>
        <w:t>Kindly attach a recent Photo of your child</w:t>
      </w:r>
    </w:p>
    <w:p w14:paraId="1078276E" w14:textId="77777777" w:rsidR="00F935BF" w:rsidRPr="00C61AA9" w:rsidRDefault="00F935BF" w:rsidP="0042176E">
      <w:pPr>
        <w:rPr>
          <w:rFonts w:ascii="Berlin Sans FB" w:hAnsi="Berlin Sans FB"/>
          <w:sz w:val="22"/>
        </w:rPr>
      </w:pPr>
    </w:p>
    <w:p w14:paraId="6C8D6440" w14:textId="77777777" w:rsidR="00FD73D4" w:rsidRPr="00C61AA9" w:rsidRDefault="006835E0">
      <w:pPr>
        <w:rPr>
          <w:rFonts w:ascii="Berlin Sans FB" w:hAnsi="Berlin Sans FB"/>
          <w:sz w:val="22"/>
        </w:rPr>
      </w:pPr>
      <w:r>
        <w:rPr>
          <w:rFonts w:ascii="Berlin Sans FB" w:hAnsi="Berlin Sans FB"/>
          <w:sz w:val="22"/>
        </w:rPr>
        <w:t>Your Child's</w:t>
      </w:r>
      <w:r w:rsidR="00F35686" w:rsidRPr="00C61AA9">
        <w:rPr>
          <w:rFonts w:ascii="Berlin Sans FB" w:hAnsi="Berlin Sans FB"/>
          <w:sz w:val="22"/>
        </w:rPr>
        <w:t xml:space="preserve"> Full </w:t>
      </w:r>
      <w:proofErr w:type="gramStart"/>
      <w:r w:rsidR="00F35686" w:rsidRPr="00C61AA9">
        <w:rPr>
          <w:rFonts w:ascii="Berlin Sans FB" w:hAnsi="Berlin Sans FB"/>
          <w:sz w:val="22"/>
        </w:rPr>
        <w:t>Name:_</w:t>
      </w:r>
      <w:proofErr w:type="gramEnd"/>
      <w:r w:rsidR="00F35686" w:rsidRPr="00C61AA9">
        <w:rPr>
          <w:rFonts w:ascii="Berlin Sans FB" w:hAnsi="Berlin Sans FB"/>
          <w:sz w:val="22"/>
        </w:rPr>
        <w:t>_________________________________________</w:t>
      </w:r>
    </w:p>
    <w:p w14:paraId="074BDB6C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042D6E91" w14:textId="77777777" w:rsidR="00FD73D4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Date of Birth___</w:t>
      </w:r>
      <w:r w:rsidR="00E85E8A">
        <w:rPr>
          <w:rFonts w:ascii="Berlin Sans FB" w:hAnsi="Berlin Sans FB"/>
          <w:sz w:val="22"/>
        </w:rPr>
        <w:t>________________</w:t>
      </w:r>
      <w:r w:rsidRPr="00C61AA9">
        <w:rPr>
          <w:rFonts w:ascii="Berlin Sans FB" w:hAnsi="Berlin Sans FB"/>
          <w:sz w:val="22"/>
        </w:rPr>
        <w:t>__________________</w:t>
      </w:r>
    </w:p>
    <w:p w14:paraId="5DF76A38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77B2D35D" w14:textId="77777777" w:rsidR="00FD73D4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Hebrew Birthdate___________________Hebrew Name___________________________</w:t>
      </w:r>
    </w:p>
    <w:p w14:paraId="22637BA4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5D8B08EF" w14:textId="77777777" w:rsidR="00FD73D4" w:rsidRPr="00C61AA9" w:rsidRDefault="00F35686">
      <w:pPr>
        <w:rPr>
          <w:rFonts w:ascii="Berlin Sans FB Demi" w:hAnsi="Berlin Sans FB Demi"/>
          <w:sz w:val="22"/>
        </w:rPr>
      </w:pPr>
      <w:r w:rsidRPr="00C61AA9">
        <w:rPr>
          <w:rFonts w:ascii="Berlin Sans FB Demi" w:hAnsi="Berlin Sans FB Demi"/>
          <w:b/>
          <w:bCs/>
          <w:sz w:val="22"/>
        </w:rPr>
        <w:t xml:space="preserve">Father’s </w:t>
      </w:r>
      <w:proofErr w:type="gramStart"/>
      <w:r w:rsidRPr="00C61AA9">
        <w:rPr>
          <w:rFonts w:ascii="Berlin Sans FB Demi" w:hAnsi="Berlin Sans FB Demi"/>
          <w:b/>
          <w:bCs/>
          <w:sz w:val="22"/>
        </w:rPr>
        <w:t>Name</w:t>
      </w:r>
      <w:r w:rsidRPr="00C61AA9">
        <w:rPr>
          <w:rFonts w:ascii="Berlin Sans FB Demi" w:hAnsi="Berlin Sans FB Demi"/>
          <w:sz w:val="22"/>
        </w:rPr>
        <w:t>:_</w:t>
      </w:r>
      <w:proofErr w:type="gramEnd"/>
      <w:r w:rsidRPr="00C61AA9">
        <w:rPr>
          <w:rFonts w:ascii="Berlin Sans FB Demi" w:hAnsi="Berlin Sans FB Demi"/>
          <w:sz w:val="22"/>
        </w:rPr>
        <w:t>_____________________________________</w:t>
      </w:r>
    </w:p>
    <w:p w14:paraId="39E2A82B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475A5050" w14:textId="77777777" w:rsidR="00FD73D4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Address__________________________________________________________________</w:t>
      </w:r>
    </w:p>
    <w:p w14:paraId="6EC7ECF8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06DAD31E" w14:textId="77777777" w:rsidR="00FD73D4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Home Phone______________________Business Phone_____________________________</w:t>
      </w:r>
    </w:p>
    <w:p w14:paraId="13E1E477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5C067668" w14:textId="77777777" w:rsidR="00FD73D4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Cell Phone________________</w:t>
      </w:r>
      <w:r w:rsidR="009A7A90" w:rsidRPr="00C61AA9">
        <w:rPr>
          <w:rFonts w:ascii="Berlin Sans FB" w:hAnsi="Berlin Sans FB"/>
          <w:sz w:val="22"/>
        </w:rPr>
        <w:t>_____</w:t>
      </w:r>
      <w:proofErr w:type="gramStart"/>
      <w:r w:rsidRPr="00C61AA9">
        <w:rPr>
          <w:rFonts w:ascii="Berlin Sans FB" w:hAnsi="Berlin Sans FB"/>
          <w:sz w:val="22"/>
        </w:rPr>
        <w:t>_</w:t>
      </w:r>
      <w:r w:rsidR="009A7A90" w:rsidRPr="00C61AA9">
        <w:rPr>
          <w:rFonts w:ascii="Berlin Sans FB" w:hAnsi="Berlin Sans FB"/>
          <w:sz w:val="22"/>
        </w:rPr>
        <w:t xml:space="preserve">  E-Mail</w:t>
      </w:r>
      <w:proofErr w:type="gramEnd"/>
      <w:r w:rsidR="009A7A90" w:rsidRPr="00C61AA9">
        <w:rPr>
          <w:rFonts w:ascii="Berlin Sans FB" w:hAnsi="Berlin Sans FB"/>
          <w:sz w:val="22"/>
        </w:rPr>
        <w:t xml:space="preserve"> Address___________________________________</w:t>
      </w:r>
    </w:p>
    <w:p w14:paraId="7EF95110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3DA7D87C" w14:textId="77777777" w:rsidR="00FD73D4" w:rsidRPr="00C61AA9" w:rsidRDefault="00F35686">
      <w:pPr>
        <w:rPr>
          <w:rFonts w:ascii="Berlin Sans FB Demi" w:hAnsi="Berlin Sans FB Demi"/>
          <w:sz w:val="22"/>
        </w:rPr>
      </w:pPr>
      <w:r w:rsidRPr="00C61AA9">
        <w:rPr>
          <w:rFonts w:ascii="Berlin Sans FB Demi" w:hAnsi="Berlin Sans FB Demi"/>
          <w:b/>
          <w:bCs/>
          <w:sz w:val="22"/>
        </w:rPr>
        <w:t>Mother’s Name</w:t>
      </w:r>
      <w:r w:rsidRPr="00C61AA9">
        <w:rPr>
          <w:rFonts w:ascii="Berlin Sans FB Demi" w:hAnsi="Berlin Sans FB Demi"/>
          <w:sz w:val="22"/>
        </w:rPr>
        <w:t>__________________________________________</w:t>
      </w:r>
    </w:p>
    <w:p w14:paraId="6B28E8AF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1B736109" w14:textId="77777777" w:rsidR="00FD73D4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Address_________________________________________________</w:t>
      </w:r>
    </w:p>
    <w:p w14:paraId="345E59A2" w14:textId="77777777" w:rsidR="00FD73D4" w:rsidRPr="00C61AA9" w:rsidRDefault="00FD73D4">
      <w:pPr>
        <w:rPr>
          <w:rFonts w:ascii="Berlin Sans FB" w:hAnsi="Berlin Sans FB"/>
          <w:sz w:val="22"/>
        </w:rPr>
      </w:pPr>
    </w:p>
    <w:p w14:paraId="22A15AA5" w14:textId="77777777" w:rsidR="00FD73D4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>Home Phone________________________Business Phone___________________________</w:t>
      </w:r>
    </w:p>
    <w:p w14:paraId="231F27A9" w14:textId="77777777" w:rsidR="009577FB" w:rsidRPr="00C61AA9" w:rsidRDefault="009577FB">
      <w:pPr>
        <w:rPr>
          <w:rFonts w:ascii="Berlin Sans FB" w:hAnsi="Berlin Sans FB"/>
          <w:sz w:val="22"/>
        </w:rPr>
      </w:pPr>
    </w:p>
    <w:p w14:paraId="7D414F50" w14:textId="77777777" w:rsidR="009A7A90" w:rsidRPr="00C61AA9" w:rsidRDefault="00F35686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 xml:space="preserve">Cell </w:t>
      </w:r>
      <w:proofErr w:type="spellStart"/>
      <w:r w:rsidRPr="00C61AA9">
        <w:rPr>
          <w:rFonts w:ascii="Berlin Sans FB" w:hAnsi="Berlin Sans FB"/>
          <w:sz w:val="22"/>
        </w:rPr>
        <w:t>Phone____________________</w:t>
      </w:r>
      <w:r w:rsidR="009A7A90" w:rsidRPr="00C61AA9">
        <w:rPr>
          <w:rFonts w:ascii="Berlin Sans FB" w:hAnsi="Berlin Sans FB"/>
          <w:sz w:val="22"/>
        </w:rPr>
        <w:t>E</w:t>
      </w:r>
      <w:proofErr w:type="spellEnd"/>
      <w:r w:rsidR="009A7A90" w:rsidRPr="00C61AA9">
        <w:rPr>
          <w:rFonts w:ascii="Berlin Sans FB" w:hAnsi="Berlin Sans FB"/>
          <w:sz w:val="22"/>
        </w:rPr>
        <w:t>-Mail Address__________________________________</w:t>
      </w:r>
    </w:p>
    <w:p w14:paraId="4D8CB6DC" w14:textId="77777777" w:rsidR="00C61AA9" w:rsidRDefault="00C61AA9">
      <w:pPr>
        <w:rPr>
          <w:rFonts w:ascii="Berlin Sans FB" w:hAnsi="Berlin Sans FB"/>
          <w:sz w:val="22"/>
        </w:rPr>
      </w:pPr>
      <w:r w:rsidRPr="00C61AA9">
        <w:rPr>
          <w:rFonts w:ascii="Berlin Sans FB" w:hAnsi="Berlin Sans FB"/>
          <w:sz w:val="22"/>
        </w:rPr>
        <w:tab/>
      </w:r>
    </w:p>
    <w:p w14:paraId="2A4FE712" w14:textId="77777777" w:rsidR="00C61AA9" w:rsidRDefault="00C61AA9">
      <w:pPr>
        <w:rPr>
          <w:rFonts w:ascii="Berlin Sans FB" w:hAnsi="Berlin Sans FB"/>
          <w:i/>
          <w:sz w:val="22"/>
        </w:rPr>
      </w:pPr>
      <w:bookmarkStart w:id="1" w:name="OLE_LINK5"/>
      <w:bookmarkStart w:id="2" w:name="OLE_LINK6"/>
      <w:bookmarkStart w:id="3" w:name="OLE_LINK7"/>
      <w:r w:rsidRPr="00C61AA9">
        <w:rPr>
          <w:rFonts w:ascii="Calibri" w:hAnsi="Calibri"/>
          <w:i/>
          <w:sz w:val="22"/>
        </w:rPr>
        <w:t>□</w:t>
      </w:r>
      <w:r w:rsidRPr="00C61AA9">
        <w:rPr>
          <w:rFonts w:ascii="Berlin Sans FB" w:hAnsi="Berlin Sans FB"/>
          <w:i/>
          <w:sz w:val="22"/>
        </w:rPr>
        <w:t xml:space="preserve"> </w:t>
      </w:r>
      <w:bookmarkEnd w:id="1"/>
      <w:bookmarkEnd w:id="2"/>
      <w:bookmarkEnd w:id="3"/>
      <w:r w:rsidRPr="00C61AA9">
        <w:rPr>
          <w:rFonts w:ascii="Berlin Sans FB" w:hAnsi="Berlin Sans FB"/>
          <w:i/>
          <w:sz w:val="22"/>
        </w:rPr>
        <w:t xml:space="preserve">By checking this </w:t>
      </w:r>
      <w:proofErr w:type="gramStart"/>
      <w:r w:rsidRPr="00C61AA9">
        <w:rPr>
          <w:rFonts w:ascii="Berlin Sans FB" w:hAnsi="Berlin Sans FB"/>
          <w:i/>
          <w:sz w:val="22"/>
        </w:rPr>
        <w:t>box</w:t>
      </w:r>
      <w:proofErr w:type="gramEnd"/>
      <w:r w:rsidRPr="00C61AA9">
        <w:rPr>
          <w:rFonts w:ascii="Berlin Sans FB" w:hAnsi="Berlin Sans FB"/>
          <w:i/>
          <w:sz w:val="22"/>
        </w:rPr>
        <w:t xml:space="preserve"> you confirm the granting of your permission for OCTC to use an image of your child for advertising and project purposes (flyers, banners, school projects, etc...)</w:t>
      </w:r>
    </w:p>
    <w:p w14:paraId="56606C83" w14:textId="77777777" w:rsidR="00F935BF" w:rsidRDefault="00F935BF">
      <w:pPr>
        <w:rPr>
          <w:rFonts w:ascii="Berlin Sans FB" w:hAnsi="Berlin Sans FB"/>
          <w:i/>
          <w:sz w:val="22"/>
        </w:rPr>
      </w:pPr>
    </w:p>
    <w:p w14:paraId="4C2FC8A9" w14:textId="77777777" w:rsidR="00F935BF" w:rsidRDefault="00F935BF" w:rsidP="00F935BF">
      <w:pPr>
        <w:rPr>
          <w:rFonts w:ascii="Berlin Sans FB" w:hAnsi="Berlin Sans FB"/>
          <w:i/>
          <w:sz w:val="22"/>
        </w:rPr>
      </w:pPr>
    </w:p>
    <w:p w14:paraId="6031EAE3" w14:textId="77777777" w:rsidR="00F935BF" w:rsidRDefault="00F935BF" w:rsidP="00F935BF">
      <w:pPr>
        <w:pBdr>
          <w:top w:val="single" w:sz="4" w:space="1" w:color="auto"/>
        </w:pBdr>
        <w:shd w:val="clear" w:color="auto" w:fill="D9D9D9" w:themeFill="background1" w:themeFillShade="D9"/>
        <w:rPr>
          <w:rFonts w:ascii="Berlin Sans FB" w:hAnsi="Berlin Sans FB"/>
        </w:rPr>
      </w:pPr>
    </w:p>
    <w:p w14:paraId="760CEB17" w14:textId="77777777" w:rsidR="00F935BF" w:rsidRDefault="00F935BF" w:rsidP="00F935BF">
      <w:pPr>
        <w:shd w:val="clear" w:color="auto" w:fill="D9D9D9" w:themeFill="background1" w:themeFillShade="D9"/>
        <w:rPr>
          <w:rFonts w:ascii="Berlin Sans FB" w:hAnsi="Berlin Sans FB"/>
        </w:rPr>
      </w:pPr>
      <w:r>
        <w:rPr>
          <w:rFonts w:ascii="Berlin Sans FB" w:hAnsi="Berlin Sans FB"/>
        </w:rPr>
        <w:t>FOR OFFICE USE ONLY:</w:t>
      </w:r>
    </w:p>
    <w:p w14:paraId="68A3CF62" w14:textId="77777777" w:rsidR="00F935BF" w:rsidRDefault="00F935BF" w:rsidP="00F935BF">
      <w:pPr>
        <w:shd w:val="clear" w:color="auto" w:fill="D9D9D9" w:themeFill="background1" w:themeFillShade="D9"/>
        <w:rPr>
          <w:rFonts w:ascii="Berlin Sans FB" w:hAnsi="Berlin Sans FB"/>
        </w:rPr>
      </w:pPr>
    </w:p>
    <w:p w14:paraId="6F57D085" w14:textId="77777777" w:rsidR="00F935BF" w:rsidRDefault="00F935BF" w:rsidP="00F935BF">
      <w:pPr>
        <w:shd w:val="clear" w:color="auto" w:fill="D9D9D9" w:themeFill="background1" w:themeFillShade="D9"/>
        <w:rPr>
          <w:rFonts w:ascii="Calibri" w:hAnsi="Calibri"/>
          <w:sz w:val="22"/>
        </w:rPr>
      </w:pPr>
      <w:bookmarkStart w:id="4" w:name="OLE_LINK8"/>
      <w:bookmarkStart w:id="5" w:name="OLE_LINK9"/>
      <w:bookmarkStart w:id="6" w:name="OLE_LINK10"/>
      <w:bookmarkStart w:id="7" w:name="OLE_LINK11"/>
      <w:r w:rsidRPr="00F935BF">
        <w:rPr>
          <w:rFonts w:ascii="Calibri" w:hAnsi="Calibri"/>
          <w:sz w:val="22"/>
        </w:rPr>
        <w:t xml:space="preserve">□ </w:t>
      </w:r>
      <w:bookmarkEnd w:id="4"/>
      <w:bookmarkEnd w:id="5"/>
      <w:bookmarkEnd w:id="6"/>
      <w:bookmarkEnd w:id="7"/>
      <w:r w:rsidRPr="00F935BF">
        <w:rPr>
          <w:rFonts w:ascii="Calibri" w:hAnsi="Calibri"/>
          <w:sz w:val="22"/>
        </w:rPr>
        <w:t xml:space="preserve">Application </w:t>
      </w:r>
      <w:r w:rsidR="0013228F">
        <w:rPr>
          <w:rFonts w:ascii="Calibri" w:hAnsi="Calibri"/>
          <w:sz w:val="22"/>
        </w:rPr>
        <w:t xml:space="preserve">Completed    </w:t>
      </w:r>
      <w:r w:rsidRPr="00F935BF">
        <w:rPr>
          <w:rFonts w:ascii="Calibri" w:hAnsi="Calibri"/>
          <w:sz w:val="22"/>
        </w:rPr>
        <w:t>□</w:t>
      </w:r>
      <w:r>
        <w:rPr>
          <w:rFonts w:ascii="Calibri" w:hAnsi="Calibri"/>
          <w:sz w:val="22"/>
        </w:rPr>
        <w:t xml:space="preserve"> Application Fee Submitte</w:t>
      </w:r>
      <w:r w:rsidR="0013228F">
        <w:rPr>
          <w:rFonts w:ascii="Calibri" w:hAnsi="Calibri"/>
          <w:sz w:val="22"/>
        </w:rPr>
        <w:t xml:space="preserve">d    </w:t>
      </w:r>
      <w:bookmarkStart w:id="8" w:name="OLE_LINK12"/>
      <w:bookmarkStart w:id="9" w:name="OLE_LINK13"/>
      <w:bookmarkStart w:id="10" w:name="OLE_LINK14"/>
      <w:r w:rsidRPr="00F935BF">
        <w:rPr>
          <w:rFonts w:ascii="Calibri" w:hAnsi="Calibri"/>
          <w:sz w:val="22"/>
        </w:rPr>
        <w:t>□</w:t>
      </w:r>
      <w:bookmarkEnd w:id="8"/>
      <w:bookmarkEnd w:id="9"/>
      <w:bookmarkEnd w:id="10"/>
      <w:r>
        <w:rPr>
          <w:rFonts w:ascii="Calibri" w:hAnsi="Calibri"/>
          <w:sz w:val="22"/>
        </w:rPr>
        <w:t xml:space="preserve"> </w:t>
      </w:r>
      <w:r w:rsidR="0013228F">
        <w:rPr>
          <w:rFonts w:ascii="Calibri" w:hAnsi="Calibri"/>
          <w:sz w:val="22"/>
        </w:rPr>
        <w:t>Image</w:t>
      </w:r>
      <w:r>
        <w:rPr>
          <w:rFonts w:ascii="Calibri" w:hAnsi="Calibri"/>
          <w:sz w:val="22"/>
        </w:rPr>
        <w:t xml:space="preserve"> Permission</w:t>
      </w:r>
      <w:r w:rsidR="0013228F">
        <w:rPr>
          <w:rFonts w:ascii="Calibri" w:hAnsi="Calibri"/>
          <w:sz w:val="22"/>
        </w:rPr>
        <w:t xml:space="preserve">     </w:t>
      </w:r>
      <w:r w:rsidR="0013228F" w:rsidRPr="00F935BF">
        <w:rPr>
          <w:rFonts w:ascii="Calibri" w:hAnsi="Calibri"/>
          <w:sz w:val="22"/>
        </w:rPr>
        <w:t>□</w:t>
      </w:r>
      <w:r w:rsidR="0013228F">
        <w:rPr>
          <w:rFonts w:ascii="Calibri" w:hAnsi="Calibri"/>
          <w:sz w:val="22"/>
        </w:rPr>
        <w:t xml:space="preserve"> Photo Included</w:t>
      </w:r>
    </w:p>
    <w:p w14:paraId="16E76A11" w14:textId="77777777" w:rsidR="00F935BF" w:rsidRPr="00F935BF" w:rsidRDefault="00F935BF" w:rsidP="00F935BF">
      <w:pPr>
        <w:shd w:val="clear" w:color="auto" w:fill="D9D9D9" w:themeFill="background1" w:themeFillShade="D9"/>
        <w:rPr>
          <w:rFonts w:ascii="Berlin Sans FB" w:hAnsi="Berlin Sans FB"/>
        </w:rPr>
      </w:pPr>
    </w:p>
    <w:sectPr w:rsidR="00F935BF" w:rsidRPr="00F935BF" w:rsidSect="00F935BF">
      <w:pgSz w:w="12240" w:h="15840"/>
      <w:pgMar w:top="1440" w:right="1800" w:bottom="720" w:left="144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E1CEA" w14:textId="77777777" w:rsidR="005C0780" w:rsidRDefault="005C0780" w:rsidP="00C61AA9">
      <w:r>
        <w:separator/>
      </w:r>
    </w:p>
  </w:endnote>
  <w:endnote w:type="continuationSeparator" w:id="0">
    <w:p w14:paraId="6B385FC5" w14:textId="77777777" w:rsidR="005C0780" w:rsidRDefault="005C0780" w:rsidP="00C61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E4EAC" w14:textId="77777777" w:rsidR="005C0780" w:rsidRDefault="005C0780" w:rsidP="00C61AA9">
      <w:r>
        <w:separator/>
      </w:r>
    </w:p>
  </w:footnote>
  <w:footnote w:type="continuationSeparator" w:id="0">
    <w:p w14:paraId="5FA55882" w14:textId="77777777" w:rsidR="005C0780" w:rsidRDefault="005C0780" w:rsidP="00C61A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MjUxMzcwt7AwNTRT0lEKTi0uzszPAymwqAUAtnHi8SwAAAA="/>
  </w:docVars>
  <w:rsids>
    <w:rsidRoot w:val="00563D78"/>
    <w:rsid w:val="00026243"/>
    <w:rsid w:val="00056CF5"/>
    <w:rsid w:val="00086EF6"/>
    <w:rsid w:val="000872E1"/>
    <w:rsid w:val="000918A1"/>
    <w:rsid w:val="00092684"/>
    <w:rsid w:val="000B61E7"/>
    <w:rsid w:val="000C527D"/>
    <w:rsid w:val="000D1191"/>
    <w:rsid w:val="000D223D"/>
    <w:rsid w:val="000E0C17"/>
    <w:rsid w:val="0013228F"/>
    <w:rsid w:val="00141429"/>
    <w:rsid w:val="00145A53"/>
    <w:rsid w:val="00151C93"/>
    <w:rsid w:val="00163F8E"/>
    <w:rsid w:val="0016646A"/>
    <w:rsid w:val="001947D9"/>
    <w:rsid w:val="001A160F"/>
    <w:rsid w:val="001B1B0F"/>
    <w:rsid w:val="001B2D01"/>
    <w:rsid w:val="001C1881"/>
    <w:rsid w:val="001D70B4"/>
    <w:rsid w:val="001E7320"/>
    <w:rsid w:val="001F1DC5"/>
    <w:rsid w:val="001F30A4"/>
    <w:rsid w:val="001F5715"/>
    <w:rsid w:val="00203BAE"/>
    <w:rsid w:val="00216BC0"/>
    <w:rsid w:val="002254DA"/>
    <w:rsid w:val="00230A5B"/>
    <w:rsid w:val="00232C10"/>
    <w:rsid w:val="00245477"/>
    <w:rsid w:val="00252D45"/>
    <w:rsid w:val="00265E13"/>
    <w:rsid w:val="00275F05"/>
    <w:rsid w:val="00276F00"/>
    <w:rsid w:val="00286340"/>
    <w:rsid w:val="00291EF0"/>
    <w:rsid w:val="002A1F3F"/>
    <w:rsid w:val="002A3594"/>
    <w:rsid w:val="002C42F5"/>
    <w:rsid w:val="002F6BD8"/>
    <w:rsid w:val="00301198"/>
    <w:rsid w:val="00302CFD"/>
    <w:rsid w:val="003053B1"/>
    <w:rsid w:val="00306379"/>
    <w:rsid w:val="00311A1F"/>
    <w:rsid w:val="00314460"/>
    <w:rsid w:val="00317647"/>
    <w:rsid w:val="0032445D"/>
    <w:rsid w:val="00331F0B"/>
    <w:rsid w:val="003534D2"/>
    <w:rsid w:val="00357EBC"/>
    <w:rsid w:val="0036726A"/>
    <w:rsid w:val="00393F02"/>
    <w:rsid w:val="003B1976"/>
    <w:rsid w:val="003B19F6"/>
    <w:rsid w:val="003B3C6A"/>
    <w:rsid w:val="003B6E8B"/>
    <w:rsid w:val="003B77E7"/>
    <w:rsid w:val="003C5831"/>
    <w:rsid w:val="003D07F9"/>
    <w:rsid w:val="003D3D4C"/>
    <w:rsid w:val="003D59E6"/>
    <w:rsid w:val="003E0058"/>
    <w:rsid w:val="003E110D"/>
    <w:rsid w:val="003E1B28"/>
    <w:rsid w:val="003F00B8"/>
    <w:rsid w:val="003F7809"/>
    <w:rsid w:val="003F7F8D"/>
    <w:rsid w:val="00410B64"/>
    <w:rsid w:val="00416AE5"/>
    <w:rsid w:val="0042176E"/>
    <w:rsid w:val="00434492"/>
    <w:rsid w:val="00435DB5"/>
    <w:rsid w:val="004405F1"/>
    <w:rsid w:val="00444D4B"/>
    <w:rsid w:val="00446B90"/>
    <w:rsid w:val="0045387D"/>
    <w:rsid w:val="0045460F"/>
    <w:rsid w:val="00455240"/>
    <w:rsid w:val="004602A5"/>
    <w:rsid w:val="00461BE5"/>
    <w:rsid w:val="0048131D"/>
    <w:rsid w:val="00483E92"/>
    <w:rsid w:val="00495880"/>
    <w:rsid w:val="004A1C16"/>
    <w:rsid w:val="004A4F01"/>
    <w:rsid w:val="004B0EF4"/>
    <w:rsid w:val="004B33C2"/>
    <w:rsid w:val="004C519B"/>
    <w:rsid w:val="004C60D8"/>
    <w:rsid w:val="004D3840"/>
    <w:rsid w:val="004F642D"/>
    <w:rsid w:val="005011A0"/>
    <w:rsid w:val="005029A9"/>
    <w:rsid w:val="005038B9"/>
    <w:rsid w:val="00513C06"/>
    <w:rsid w:val="00515602"/>
    <w:rsid w:val="00521DDF"/>
    <w:rsid w:val="00537FAD"/>
    <w:rsid w:val="00546867"/>
    <w:rsid w:val="0055163F"/>
    <w:rsid w:val="00563D78"/>
    <w:rsid w:val="00573576"/>
    <w:rsid w:val="00581C04"/>
    <w:rsid w:val="00591821"/>
    <w:rsid w:val="005956F9"/>
    <w:rsid w:val="0059594C"/>
    <w:rsid w:val="005B0BF9"/>
    <w:rsid w:val="005B3BAC"/>
    <w:rsid w:val="005C0780"/>
    <w:rsid w:val="005C7625"/>
    <w:rsid w:val="005E2A27"/>
    <w:rsid w:val="005F3D98"/>
    <w:rsid w:val="005F5C71"/>
    <w:rsid w:val="005F7CF3"/>
    <w:rsid w:val="00601D40"/>
    <w:rsid w:val="00621A8A"/>
    <w:rsid w:val="00624015"/>
    <w:rsid w:val="00635354"/>
    <w:rsid w:val="00652804"/>
    <w:rsid w:val="006654A3"/>
    <w:rsid w:val="00675D50"/>
    <w:rsid w:val="0068024D"/>
    <w:rsid w:val="00680531"/>
    <w:rsid w:val="00681C0A"/>
    <w:rsid w:val="006835E0"/>
    <w:rsid w:val="006B2FFD"/>
    <w:rsid w:val="006B4938"/>
    <w:rsid w:val="006C1016"/>
    <w:rsid w:val="006D0A77"/>
    <w:rsid w:val="006E5AC3"/>
    <w:rsid w:val="00704B77"/>
    <w:rsid w:val="00707E70"/>
    <w:rsid w:val="00723D34"/>
    <w:rsid w:val="00731624"/>
    <w:rsid w:val="007325F7"/>
    <w:rsid w:val="0073634B"/>
    <w:rsid w:val="007378D1"/>
    <w:rsid w:val="00746EE7"/>
    <w:rsid w:val="0075424B"/>
    <w:rsid w:val="00760376"/>
    <w:rsid w:val="007603F8"/>
    <w:rsid w:val="007622CE"/>
    <w:rsid w:val="00763B31"/>
    <w:rsid w:val="007705E9"/>
    <w:rsid w:val="0077687E"/>
    <w:rsid w:val="00780949"/>
    <w:rsid w:val="007858D4"/>
    <w:rsid w:val="00790A1C"/>
    <w:rsid w:val="007B00CB"/>
    <w:rsid w:val="007B0789"/>
    <w:rsid w:val="007B371A"/>
    <w:rsid w:val="007B44F2"/>
    <w:rsid w:val="007D7AE9"/>
    <w:rsid w:val="007E017A"/>
    <w:rsid w:val="007E6D6E"/>
    <w:rsid w:val="007F2570"/>
    <w:rsid w:val="007F6938"/>
    <w:rsid w:val="00801C4F"/>
    <w:rsid w:val="00832673"/>
    <w:rsid w:val="00832D35"/>
    <w:rsid w:val="0085190C"/>
    <w:rsid w:val="00855149"/>
    <w:rsid w:val="00872469"/>
    <w:rsid w:val="00873743"/>
    <w:rsid w:val="008829EB"/>
    <w:rsid w:val="008849D7"/>
    <w:rsid w:val="008A620D"/>
    <w:rsid w:val="008B4607"/>
    <w:rsid w:val="008C53EB"/>
    <w:rsid w:val="008D5153"/>
    <w:rsid w:val="008D5D0C"/>
    <w:rsid w:val="008F0469"/>
    <w:rsid w:val="008F3E7C"/>
    <w:rsid w:val="008F45DD"/>
    <w:rsid w:val="008F5482"/>
    <w:rsid w:val="008F6D19"/>
    <w:rsid w:val="00900560"/>
    <w:rsid w:val="00907381"/>
    <w:rsid w:val="00913600"/>
    <w:rsid w:val="009319E6"/>
    <w:rsid w:val="00937725"/>
    <w:rsid w:val="009447EE"/>
    <w:rsid w:val="009577FB"/>
    <w:rsid w:val="00971A6C"/>
    <w:rsid w:val="00972F8D"/>
    <w:rsid w:val="009760F0"/>
    <w:rsid w:val="00984B30"/>
    <w:rsid w:val="009A2815"/>
    <w:rsid w:val="009A5475"/>
    <w:rsid w:val="009A7A90"/>
    <w:rsid w:val="009B2837"/>
    <w:rsid w:val="009C21C1"/>
    <w:rsid w:val="009C59BA"/>
    <w:rsid w:val="009D16E1"/>
    <w:rsid w:val="009F49D8"/>
    <w:rsid w:val="009F4CBB"/>
    <w:rsid w:val="00A26B43"/>
    <w:rsid w:val="00A27F46"/>
    <w:rsid w:val="00A32D38"/>
    <w:rsid w:val="00A41B13"/>
    <w:rsid w:val="00A47EB9"/>
    <w:rsid w:val="00A558D5"/>
    <w:rsid w:val="00A6023F"/>
    <w:rsid w:val="00A62C90"/>
    <w:rsid w:val="00A7113A"/>
    <w:rsid w:val="00A72EAB"/>
    <w:rsid w:val="00A82D93"/>
    <w:rsid w:val="00AB00CC"/>
    <w:rsid w:val="00AB7AEE"/>
    <w:rsid w:val="00AE393D"/>
    <w:rsid w:val="00AE7E91"/>
    <w:rsid w:val="00B115FF"/>
    <w:rsid w:val="00B16D84"/>
    <w:rsid w:val="00B24C56"/>
    <w:rsid w:val="00B26492"/>
    <w:rsid w:val="00B35AD3"/>
    <w:rsid w:val="00B60BF9"/>
    <w:rsid w:val="00B85736"/>
    <w:rsid w:val="00B9023F"/>
    <w:rsid w:val="00BA7910"/>
    <w:rsid w:val="00BB4528"/>
    <w:rsid w:val="00BB52F8"/>
    <w:rsid w:val="00BD3682"/>
    <w:rsid w:val="00C054E3"/>
    <w:rsid w:val="00C169D3"/>
    <w:rsid w:val="00C27F1B"/>
    <w:rsid w:val="00C61AA9"/>
    <w:rsid w:val="00C66208"/>
    <w:rsid w:val="00C66E67"/>
    <w:rsid w:val="00C80B67"/>
    <w:rsid w:val="00CC3467"/>
    <w:rsid w:val="00CE0CCC"/>
    <w:rsid w:val="00CE421F"/>
    <w:rsid w:val="00CF0A6A"/>
    <w:rsid w:val="00CF377F"/>
    <w:rsid w:val="00CF40E4"/>
    <w:rsid w:val="00D047CA"/>
    <w:rsid w:val="00D0506F"/>
    <w:rsid w:val="00D245CA"/>
    <w:rsid w:val="00D31C0D"/>
    <w:rsid w:val="00D451AA"/>
    <w:rsid w:val="00D459D2"/>
    <w:rsid w:val="00D5750A"/>
    <w:rsid w:val="00D60A69"/>
    <w:rsid w:val="00D62245"/>
    <w:rsid w:val="00D726EC"/>
    <w:rsid w:val="00DA4C5A"/>
    <w:rsid w:val="00DA5E59"/>
    <w:rsid w:val="00DD0FD1"/>
    <w:rsid w:val="00DF14D4"/>
    <w:rsid w:val="00E01FB0"/>
    <w:rsid w:val="00E20BF2"/>
    <w:rsid w:val="00E26854"/>
    <w:rsid w:val="00E301ED"/>
    <w:rsid w:val="00E40947"/>
    <w:rsid w:val="00E64E72"/>
    <w:rsid w:val="00E70029"/>
    <w:rsid w:val="00E822B8"/>
    <w:rsid w:val="00E85E8A"/>
    <w:rsid w:val="00EA04F9"/>
    <w:rsid w:val="00EB25B9"/>
    <w:rsid w:val="00EB26DE"/>
    <w:rsid w:val="00EB5E1F"/>
    <w:rsid w:val="00EC0468"/>
    <w:rsid w:val="00EC2017"/>
    <w:rsid w:val="00EC4104"/>
    <w:rsid w:val="00EC7B8E"/>
    <w:rsid w:val="00ED2377"/>
    <w:rsid w:val="00ED48EC"/>
    <w:rsid w:val="00EF0921"/>
    <w:rsid w:val="00EF20F5"/>
    <w:rsid w:val="00EF50E3"/>
    <w:rsid w:val="00F01E99"/>
    <w:rsid w:val="00F100F4"/>
    <w:rsid w:val="00F11134"/>
    <w:rsid w:val="00F127A7"/>
    <w:rsid w:val="00F20E69"/>
    <w:rsid w:val="00F26762"/>
    <w:rsid w:val="00F30911"/>
    <w:rsid w:val="00F35686"/>
    <w:rsid w:val="00F5580C"/>
    <w:rsid w:val="00F5658A"/>
    <w:rsid w:val="00F74992"/>
    <w:rsid w:val="00F935BF"/>
    <w:rsid w:val="00FA22C2"/>
    <w:rsid w:val="00FB7AC2"/>
    <w:rsid w:val="00FC0B2A"/>
    <w:rsid w:val="00FC488C"/>
    <w:rsid w:val="00FD7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B5E752"/>
  <w15:docId w15:val="{17D6E20F-F7FE-4E88-ACED-FF93A1430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73D4"/>
  </w:style>
  <w:style w:type="paragraph" w:styleId="Heading1">
    <w:name w:val="heading 1"/>
    <w:basedOn w:val="Normal"/>
    <w:next w:val="Normal"/>
    <w:qFormat/>
    <w:rsid w:val="00FD73D4"/>
    <w:pPr>
      <w:keepNext/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rsid w:val="00FD73D4"/>
    <w:pPr>
      <w:keepNext/>
      <w:outlineLvl w:val="1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FD73D4"/>
    <w:rPr>
      <w:sz w:val="22"/>
    </w:rPr>
  </w:style>
  <w:style w:type="paragraph" w:styleId="BodyText2">
    <w:name w:val="Body Text 2"/>
    <w:basedOn w:val="Normal"/>
    <w:semiHidden/>
    <w:rsid w:val="00FD73D4"/>
    <w:rPr>
      <w:i/>
      <w:iCs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48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8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61A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1AA9"/>
  </w:style>
  <w:style w:type="paragraph" w:styleId="Footer">
    <w:name w:val="footer"/>
    <w:basedOn w:val="Normal"/>
    <w:link w:val="FooterChar"/>
    <w:uiPriority w:val="99"/>
    <w:semiHidden/>
    <w:unhideWhenUsed/>
    <w:rsid w:val="00C61A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61AA9"/>
  </w:style>
  <w:style w:type="table" w:styleId="TableGrid">
    <w:name w:val="Table Grid"/>
    <w:basedOn w:val="TableNormal"/>
    <w:uiPriority w:val="59"/>
    <w:rsid w:val="00C61AA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http://www.orachchaim.org/images/oc_day.jp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gregation Orach Chaim</vt:lpstr>
    </vt:vector>
  </TitlesOfParts>
  <Company>Dell Computer Corporation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regation Orach Chaim</dc:title>
  <dc:creator>Preferred Customer</dc:creator>
  <cp:lastModifiedBy>Sarida Muslow</cp:lastModifiedBy>
  <cp:revision>2</cp:revision>
  <cp:lastPrinted>2019-06-26T15:53:00Z</cp:lastPrinted>
  <dcterms:created xsi:type="dcterms:W3CDTF">2019-09-20T16:18:00Z</dcterms:created>
  <dcterms:modified xsi:type="dcterms:W3CDTF">2019-09-20T16:18:00Z</dcterms:modified>
</cp:coreProperties>
</file>